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BF5E60" w14:textId="77777777" w:rsidR="00637DC5" w:rsidRPr="006F2332" w:rsidRDefault="00637DC5" w:rsidP="00932D27">
      <w:pPr>
        <w:rPr>
          <w:rFonts w:ascii="Times New Roman" w:hAnsi="Times New Roman" w:cs="Times New Roman"/>
        </w:rPr>
      </w:pPr>
    </w:p>
    <w:p w14:paraId="2A946AE2" w14:textId="77777777" w:rsidR="00B64BE9" w:rsidRPr="006F2332" w:rsidRDefault="00B64BE9" w:rsidP="00932D27">
      <w:pPr>
        <w:jc w:val="center"/>
        <w:rPr>
          <w:rFonts w:ascii="Times New Roman" w:hAnsi="Times New Roman" w:cs="Times New Roman"/>
        </w:rPr>
      </w:pPr>
      <w:r w:rsidRPr="006F2332">
        <w:rPr>
          <w:rFonts w:ascii="Times New Roman" w:hAnsi="Times New Roman" w:cs="Times New Roman"/>
        </w:rPr>
        <w:t>Table of Contents</w:t>
      </w:r>
    </w:p>
    <w:p w14:paraId="1AD52A0F" w14:textId="77777777" w:rsidR="00B64BE9" w:rsidRPr="006F2332" w:rsidRDefault="00B64BE9" w:rsidP="00932D27">
      <w:pPr>
        <w:jc w:val="center"/>
        <w:rPr>
          <w:rFonts w:ascii="Times New Roman" w:hAnsi="Times New Roman" w:cs="Times New Roman"/>
        </w:rPr>
      </w:pPr>
    </w:p>
    <w:p w14:paraId="7EBB3FA3" w14:textId="77777777" w:rsidR="00B64BE9" w:rsidRPr="006F2332" w:rsidRDefault="00932D27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B64BE9" w:rsidRPr="006F2332">
        <w:rPr>
          <w:rFonts w:ascii="Times New Roman" w:hAnsi="Times New Roman" w:cs="Times New Roman"/>
        </w:rPr>
        <w:t>An Introduction to Emerging Adulthood and Street Involvement</w:t>
      </w:r>
    </w:p>
    <w:p w14:paraId="70854746" w14:textId="77777777" w:rsidR="00932D27" w:rsidRDefault="00932D27" w:rsidP="00932D27">
      <w:pPr>
        <w:rPr>
          <w:rFonts w:ascii="Times New Roman" w:hAnsi="Times New Roman" w:cs="Times New Roman"/>
        </w:rPr>
      </w:pPr>
    </w:p>
    <w:p w14:paraId="6F60FD0D" w14:textId="77777777" w:rsidR="00444745" w:rsidRPr="00E1638A" w:rsidRDefault="00932D27" w:rsidP="00444745">
      <w:pPr>
        <w:pStyle w:val="BodyA"/>
        <w:tabs>
          <w:tab w:val="left" w:pos="720"/>
        </w:tabs>
        <w:spacing w:line="480" w:lineRule="auto"/>
        <w:rPr>
          <w:rFonts w:hAnsi="Times New Roman" w:cs="Times New Roman"/>
        </w:rPr>
      </w:pPr>
      <w:r>
        <w:rPr>
          <w:rFonts w:hAnsi="Times New Roman" w:cs="Times New Roman"/>
        </w:rPr>
        <w:t xml:space="preserve">2. </w:t>
      </w:r>
      <w:bookmarkStart w:id="0" w:name="introduction"/>
      <w:bookmarkEnd w:id="0"/>
      <w:r w:rsidR="00444745">
        <w:rPr>
          <w:rFonts w:hAnsi="Times New Roman" w:cs="Times New Roman"/>
        </w:rPr>
        <w:t>Pathways into and out of</w:t>
      </w:r>
      <w:r w:rsidR="00444745" w:rsidRPr="00E1638A">
        <w:rPr>
          <w:rFonts w:hAnsi="Times New Roman" w:cs="Times New Roman"/>
        </w:rPr>
        <w:t xml:space="preserve"> Street-Invo</w:t>
      </w:r>
      <w:r w:rsidR="00444745">
        <w:rPr>
          <w:rFonts w:hAnsi="Times New Roman" w:cs="Times New Roman"/>
        </w:rPr>
        <w:t xml:space="preserve">lvement: </w:t>
      </w:r>
      <w:r w:rsidR="00444745" w:rsidRPr="00E1638A">
        <w:rPr>
          <w:rFonts w:hAnsi="Times New Roman" w:cs="Times New Roman"/>
        </w:rPr>
        <w:t xml:space="preserve">The Risky Business Study </w:t>
      </w:r>
    </w:p>
    <w:p w14:paraId="34521A21" w14:textId="09B5B491" w:rsidR="00932D27" w:rsidRDefault="00932D27" w:rsidP="0044474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444745">
        <w:rPr>
          <w:rFonts w:ascii="Times New Roman" w:hAnsi="Times New Roman" w:cs="Times New Roman"/>
        </w:rPr>
        <w:t>The Contribution and Complications of Instability</w:t>
      </w:r>
      <w:r w:rsidR="00444745">
        <w:rPr>
          <w:rFonts w:ascii="Times New Roman" w:hAnsi="Times New Roman" w:cs="Times New Roman"/>
        </w:rPr>
        <w:t xml:space="preserve"> </w:t>
      </w:r>
      <w:r w:rsidR="00444745">
        <w:rPr>
          <w:rFonts w:ascii="Times New Roman" w:hAnsi="Times New Roman" w:cs="Times New Roman"/>
        </w:rPr>
        <w:t>in the Lives of Street-Involved Youth</w:t>
      </w:r>
    </w:p>
    <w:p w14:paraId="0B1CB826" w14:textId="77777777" w:rsidR="00444745" w:rsidRDefault="00932D27" w:rsidP="00444745">
      <w:pPr>
        <w:pStyle w:val="FirstParagraph"/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444745">
        <w:rPr>
          <w:rFonts w:ascii="Times New Roman" w:hAnsi="Times New Roman" w:cs="Times New Roman"/>
        </w:rPr>
        <w:t>Self-Focus: Leaving Home and Becoming Street-Involved</w:t>
      </w:r>
    </w:p>
    <w:p w14:paraId="41CE8976" w14:textId="7E90694F" w:rsidR="008B014A" w:rsidRDefault="00932D27" w:rsidP="00444745">
      <w:pPr>
        <w:pStyle w:val="FirstParagraph"/>
        <w:spacing w:line="480" w:lineRule="auto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 Self-Focus: The Early Months and Years of Street-Involvement</w:t>
      </w:r>
    </w:p>
    <w:p w14:paraId="2B7C41A5" w14:textId="77777777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 Possibilities: Anticipating the Future</w:t>
      </w:r>
    </w:p>
    <w:p w14:paraId="58EF1F3F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688E9897" w14:textId="77777777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Pr="00787113">
        <w:rPr>
          <w:rFonts w:ascii="Times New Roman" w:hAnsi="Times New Roman" w:cs="Times New Roman"/>
        </w:rPr>
        <w:t>NFA (No fixed address): Feeling—and Being—In-Between</w:t>
      </w:r>
    </w:p>
    <w:p w14:paraId="4180B77D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020C2010" w14:textId="6C10473C" w:rsidR="00B04F19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Identity: “Not </w:t>
      </w:r>
      <w:r w:rsidR="002F6DB9">
        <w:rPr>
          <w:rFonts w:ascii="Times New Roman" w:hAnsi="Times New Roman" w:cs="Times New Roman"/>
        </w:rPr>
        <w:t>Being Who I Want To Be</w:t>
      </w:r>
      <w:r>
        <w:rPr>
          <w:rFonts w:ascii="Times New Roman" w:hAnsi="Times New Roman" w:cs="Times New Roman"/>
        </w:rPr>
        <w:t>.”</w:t>
      </w:r>
    </w:p>
    <w:p w14:paraId="2636BDA3" w14:textId="77777777" w:rsidR="00B04F19" w:rsidRDefault="00B04F19" w:rsidP="00932D27">
      <w:pPr>
        <w:rPr>
          <w:rFonts w:ascii="Times New Roman" w:hAnsi="Times New Roman" w:cs="Times New Roman"/>
        </w:rPr>
      </w:pPr>
    </w:p>
    <w:p w14:paraId="1D15D60F" w14:textId="5CC96DED" w:rsidR="00B04F19" w:rsidRPr="00932D27" w:rsidRDefault="00B04F19" w:rsidP="00932D2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="00444745">
        <w:rPr>
          <w:rFonts w:ascii="Times New Roman" w:hAnsi="Times New Roman" w:cs="Times New Roman"/>
        </w:rPr>
        <w:t>Summary:  The Implications for Policy of Street-Involved Lives</w:t>
      </w:r>
    </w:p>
    <w:p w14:paraId="69C1BEA2" w14:textId="77777777" w:rsidR="006F2332" w:rsidRPr="006F2332" w:rsidRDefault="006F2332" w:rsidP="00932D27">
      <w:pPr>
        <w:rPr>
          <w:rFonts w:ascii="Times New Roman" w:hAnsi="Times New Roman" w:cs="Times New Roman"/>
        </w:rPr>
      </w:pPr>
      <w:bookmarkStart w:id="1" w:name="_GoBack"/>
      <w:bookmarkEnd w:id="1"/>
    </w:p>
    <w:sectPr w:rsidR="006F2332" w:rsidRPr="006F2332" w:rsidSect="00FD323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grammar="clean"/>
  <w:revisionView w:markup="0" w:comments="0" w:insDel="0" w:formatting="0"/>
  <w:doNotTrackMov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4BE9"/>
    <w:rsid w:val="002D0440"/>
    <w:rsid w:val="002F6DB9"/>
    <w:rsid w:val="00444745"/>
    <w:rsid w:val="004A4B5C"/>
    <w:rsid w:val="00637DC5"/>
    <w:rsid w:val="006F2332"/>
    <w:rsid w:val="00894B45"/>
    <w:rsid w:val="008B014A"/>
    <w:rsid w:val="00932D27"/>
    <w:rsid w:val="00AA0E82"/>
    <w:rsid w:val="00B04F19"/>
    <w:rsid w:val="00B64BE9"/>
    <w:rsid w:val="00F86926"/>
    <w:rsid w:val="00FD3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B021F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6F2332"/>
    <w:pPr>
      <w:spacing w:before="180" w:after="180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6F23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2332"/>
  </w:style>
  <w:style w:type="character" w:styleId="CommentReference">
    <w:name w:val="annotation reference"/>
    <w:basedOn w:val="DefaultParagraphFont"/>
    <w:uiPriority w:val="99"/>
    <w:semiHidden/>
    <w:unhideWhenUsed/>
    <w:rsid w:val="00AA0E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E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E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E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0E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E82"/>
    <w:rPr>
      <w:rFonts w:ascii="Tahoma" w:hAnsi="Tahoma" w:cs="Tahoma"/>
      <w:sz w:val="16"/>
      <w:szCs w:val="16"/>
    </w:rPr>
  </w:style>
  <w:style w:type="paragraph" w:customStyle="1" w:styleId="BodyA">
    <w:name w:val="Body A"/>
    <w:rsid w:val="00444745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Arial Unicode MS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6</Words>
  <Characters>496</Characters>
  <Application>Microsoft Macintosh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magnuson</dc:creator>
  <cp:lastModifiedBy>Magnuson</cp:lastModifiedBy>
  <cp:revision>8</cp:revision>
  <dcterms:created xsi:type="dcterms:W3CDTF">2016-11-04T02:05:00Z</dcterms:created>
  <dcterms:modified xsi:type="dcterms:W3CDTF">2018-07-12T16:48:00Z</dcterms:modified>
</cp:coreProperties>
</file>